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25C0E877" w:rsidR="007B21B6" w:rsidRPr="00293D36" w:rsidRDefault="0050292D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.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-FEB 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318C5357" w:rsidR="007B21B6" w:rsidRPr="00293D36" w:rsidRDefault="0050292D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3 – 02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4605E8F3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9E06B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9E06B8" w:rsidRPr="009E06B8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122F0A79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9E06B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9E06B8" w:rsidRPr="009E06B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h.</w:t>
            </w:r>
            <w:r w:rsidR="0050292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9E06B8" w:rsidRPr="009E06B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D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3065CC62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9E06B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F1338D">
              <w:rPr>
                <w:rFonts w:ascii="Arial" w:hAnsi="Arial" w:cs="Arial"/>
                <w:color w:val="000000" w:themeColor="text1"/>
              </w:rPr>
              <w:t>MEC819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2B809AE6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9E06B8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50292D">
              <w:rPr>
                <w:rFonts w:ascii="Arial" w:hAnsi="Arial" w:cs="Arial"/>
                <w:color w:val="000000" w:themeColor="text1"/>
              </w:rPr>
              <w:t>Tribology</w:t>
            </w:r>
            <w:r w:rsidR="00F1338D">
              <w:rPr>
                <w:rFonts w:ascii="Arial" w:hAnsi="Arial" w:cs="Arial"/>
                <w:color w:val="000000" w:themeColor="text1"/>
              </w:rPr>
              <w:t xml:space="preserve"> of Design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6F65F982" w:rsidR="00053EB1" w:rsidRDefault="00053EB1" w:rsidP="0050292D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9E06B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3AB6E887" w14:textId="2DB5FF05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9E06B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2DA2617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9E06B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5F3BED98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15E465AD" w14:textId="0498B9F6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735" w:type="dxa"/>
          </w:tcPr>
          <w:p w14:paraId="761D572A" w14:textId="0EDC5B42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735" w:type="dxa"/>
          </w:tcPr>
          <w:p w14:paraId="5EA5E4BC" w14:textId="02773169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30</w:t>
            </w:r>
          </w:p>
        </w:tc>
        <w:tc>
          <w:tcPr>
            <w:tcW w:w="1942" w:type="dxa"/>
          </w:tcPr>
          <w:p w14:paraId="1D44F184" w14:textId="5D4ED14B" w:rsidR="00BC621A" w:rsidRDefault="009E06B8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-</w:t>
            </w: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D3F3D43" w14:textId="77777777" w:rsidR="000B6C33" w:rsidRDefault="000B6C33" w:rsidP="00AB71E7">
      <w:pPr>
        <w:rPr>
          <w:rFonts w:ascii="Cambria" w:hAnsi="Cambria" w:cstheme="minorHAnsi"/>
          <w:b/>
          <w:sz w:val="28"/>
          <w:szCs w:val="28"/>
        </w:rPr>
      </w:pPr>
    </w:p>
    <w:p w14:paraId="55C4387D" w14:textId="4DFC25B4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218"/>
        <w:gridCol w:w="1327"/>
        <w:gridCol w:w="845"/>
        <w:gridCol w:w="663"/>
      </w:tblGrid>
      <w:tr w:rsidR="00D307C6" w:rsidRPr="00293D36" w14:paraId="63B20AA6" w14:textId="4119CCD9" w:rsidTr="00AB71E7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62CFC98A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AB71E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marks.                 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6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AB71E7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21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0BAC0A2D" w:rsidR="00C824A3" w:rsidRPr="009E06B8" w:rsidRDefault="00F1338D" w:rsidP="00317D37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What are the </w:t>
            </w:r>
            <w:r w:rsidR="00317D37">
              <w:rPr>
                <w:rFonts w:ascii="Arial" w:hAnsi="Arial" w:cs="Arial"/>
                <w:sz w:val="24"/>
              </w:rPr>
              <w:t>applications</w:t>
            </w:r>
            <w:r w:rsidRPr="0050095E">
              <w:rPr>
                <w:rFonts w:ascii="Arial" w:hAnsi="Arial" w:cs="Arial"/>
                <w:sz w:val="24"/>
              </w:rPr>
              <w:t xml:space="preserve"> of lubricants</w:t>
            </w:r>
            <w:r>
              <w:rPr>
                <w:rFonts w:ascii="Arial" w:hAnsi="Arial" w:cs="Arial"/>
                <w:sz w:val="24"/>
              </w:rPr>
              <w:t>?</w:t>
            </w:r>
          </w:p>
        </w:tc>
        <w:tc>
          <w:tcPr>
            <w:tcW w:w="132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1784F32A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27D6B3C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24F3FE01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0AB71E7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5EE2402F" w:rsidR="00C824A3" w:rsidRPr="009E06B8" w:rsidRDefault="00F1338D" w:rsidP="009E06B8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What is Viscosity? Discuss </w:t>
            </w:r>
            <w:r w:rsidRPr="0050095E">
              <w:rPr>
                <w:rFonts w:ascii="Arial" w:hAnsi="Arial" w:cs="Arial"/>
                <w:sz w:val="24"/>
              </w:rPr>
              <w:t xml:space="preserve">effect </w:t>
            </w:r>
            <w:r>
              <w:rPr>
                <w:rFonts w:ascii="Arial" w:hAnsi="Arial" w:cs="Arial"/>
                <w:sz w:val="24"/>
              </w:rPr>
              <w:t>of temperature and pressure on V</w:t>
            </w:r>
            <w:r w:rsidRPr="0050095E">
              <w:rPr>
                <w:rFonts w:ascii="Arial" w:hAnsi="Arial" w:cs="Arial"/>
                <w:sz w:val="24"/>
              </w:rPr>
              <w:t>iscosity</w:t>
            </w:r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5161C64D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1E3FA275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489436C8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0AB71E7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5EA3B6FC" w:rsidR="00C824A3" w:rsidRPr="009E06B8" w:rsidRDefault="00F1338D" w:rsidP="00317D37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What is Friction? Discuss the </w:t>
            </w:r>
            <w:r w:rsidR="00317D37">
              <w:rPr>
                <w:rFonts w:ascii="Arial" w:hAnsi="Arial" w:cs="Arial"/>
                <w:sz w:val="24"/>
              </w:rPr>
              <w:t xml:space="preserve">friction of metals and </w:t>
            </w:r>
            <w:r w:rsidR="00AB71E7">
              <w:rPr>
                <w:rFonts w:ascii="Arial" w:hAnsi="Arial" w:cs="Arial"/>
                <w:sz w:val="24"/>
              </w:rPr>
              <w:t>non-metals</w:t>
            </w:r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2711C8BB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528E72CA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55F8E1DE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6BA36377" w14:textId="1F5DC35D" w:rsidTr="00AB71E7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77D0D977" w:rsidR="00C824A3" w:rsidRPr="009E06B8" w:rsidRDefault="00F1338D" w:rsidP="009E06B8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Discuss various Friction </w:t>
            </w:r>
            <w:r w:rsidRPr="0050095E">
              <w:rPr>
                <w:rFonts w:ascii="Arial" w:hAnsi="Arial" w:cs="Arial"/>
                <w:sz w:val="24"/>
              </w:rPr>
              <w:t>measurement methods</w:t>
            </w:r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0BA2F186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6F0F7523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51684942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2B1E1DFD" w14:textId="3F03E895" w:rsidTr="00AB71E7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10E28EE2" w:rsidR="00C824A3" w:rsidRPr="009E06B8" w:rsidRDefault="00F1338D" w:rsidP="009E06B8">
            <w:pPr>
              <w:rPr>
                <w:rFonts w:ascii="Arial" w:hAnsi="Arial" w:cs="Arial"/>
                <w:sz w:val="24"/>
              </w:rPr>
            </w:pPr>
            <w:r w:rsidRPr="00E73527">
              <w:rPr>
                <w:rFonts w:ascii="Arial" w:hAnsi="Arial" w:cs="Arial"/>
                <w:sz w:val="24"/>
              </w:rPr>
              <w:t>Discuss the various types and mechanisms of wear</w:t>
            </w:r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2A1C3193" w:rsidR="00C824A3" w:rsidRPr="00D307C6" w:rsidRDefault="009E06B8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6057D6B0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2B647663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725634CF" w14:textId="77777777" w:rsidTr="00AB71E7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5E348F3C" w:rsidR="00076DE0" w:rsidRDefault="000B6C33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218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599EC74E" w:rsidR="00076DE0" w:rsidRPr="009E06B8" w:rsidRDefault="00F1338D" w:rsidP="009E06B8">
            <w:pPr>
              <w:rPr>
                <w:rFonts w:ascii="Arial" w:hAnsi="Arial" w:cs="Arial"/>
                <w:sz w:val="24"/>
              </w:rPr>
            </w:pPr>
            <w:r w:rsidRPr="00E73527">
              <w:rPr>
                <w:rFonts w:ascii="Arial" w:hAnsi="Arial" w:cs="Arial"/>
                <w:sz w:val="24"/>
              </w:rPr>
              <w:t xml:space="preserve">Discuss </w:t>
            </w:r>
            <w:r w:rsidR="00317D37" w:rsidRPr="00AB71E7">
              <w:rPr>
                <w:rFonts w:ascii="Arial" w:hAnsi="Arial" w:cs="Arial"/>
                <w:sz w:val="24"/>
              </w:rPr>
              <w:t>Friction forces and power loss in a lightly loaded journal bearing</w:t>
            </w:r>
            <w:bookmarkStart w:id="0" w:name="_GoBack"/>
            <w:bookmarkEnd w:id="0"/>
          </w:p>
        </w:tc>
        <w:tc>
          <w:tcPr>
            <w:tcW w:w="1327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7BDDD9C4" w:rsidR="00076DE0" w:rsidRPr="00D307C6" w:rsidRDefault="009E06B8" w:rsidP="00076DE0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076DE0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7A4826A1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092FCFF0" w:rsidR="00076DE0" w:rsidRDefault="00076DE0" w:rsidP="00076DE0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9E06B8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4151365E" w14:textId="77777777" w:rsidR="000B6C33" w:rsidRDefault="000B6C33" w:rsidP="00AF6004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36846A1D" w14:textId="5E1E0922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lastRenderedPageBreak/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7385"/>
        <w:gridCol w:w="1176"/>
        <w:gridCol w:w="702"/>
        <w:gridCol w:w="709"/>
      </w:tblGrid>
      <w:tr w:rsidR="00D8462B" w:rsidRPr="00293D36" w14:paraId="64D5F967" w14:textId="09AB0D70" w:rsidTr="009E06B8">
        <w:trPr>
          <w:trHeight w:val="318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022F48F3" w14:textId="013D3000" w:rsidR="00D307C6" w:rsidRPr="00293D36" w:rsidRDefault="00567AAF" w:rsidP="000B6C33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Each question carries 20 marks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2Q x 20 = 40 Marks</w:t>
            </w:r>
          </w:p>
        </w:tc>
      </w:tr>
      <w:tr w:rsidR="009E06B8" w:rsidRPr="00293D36" w14:paraId="3AEB7291" w14:textId="6B0E3BC9" w:rsidTr="009E06B8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19330B0E" w:rsidR="009E06B8" w:rsidRDefault="009E06B8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.</w:t>
            </w:r>
          </w:p>
        </w:tc>
        <w:tc>
          <w:tcPr>
            <w:tcW w:w="738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3FFBC701" w:rsidR="009E06B8" w:rsidRPr="00293D36" w:rsidRDefault="00F1338D" w:rsidP="00D307C6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</w:rPr>
              <w:t>Discuss the various Wear T</w:t>
            </w:r>
            <w:r w:rsidRPr="00E73527">
              <w:rPr>
                <w:rFonts w:ascii="Arial" w:hAnsi="Arial" w:cs="Arial"/>
                <w:sz w:val="24"/>
              </w:rPr>
              <w:t>esting methods and standards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2000944" w:rsidR="009E06B8" w:rsidRPr="00293D36" w:rsidRDefault="009E06B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04F1F37B" w:rsidR="009E06B8" w:rsidRPr="00293D36" w:rsidRDefault="009E06B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27BB5EC4" w:rsidR="009E06B8" w:rsidRDefault="009E06B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DA4EC4" w:rsidRPr="00293D36" w14:paraId="51698AB6" w14:textId="1FD3CD7D" w:rsidTr="009E06B8">
        <w:trPr>
          <w:trHeight w:val="142"/>
        </w:trPr>
        <w:tc>
          <w:tcPr>
            <w:tcW w:w="10774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14:paraId="1B7EE50B" w14:textId="639F85E5" w:rsidR="00D307C6" w:rsidRPr="00D8462B" w:rsidRDefault="00D307C6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</w:p>
        </w:tc>
      </w:tr>
      <w:tr w:rsidR="009E06B8" w:rsidRPr="00293D36" w14:paraId="37393AEC" w14:textId="6E25860C" w:rsidTr="009E06B8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507E53A7" w:rsidR="009E06B8" w:rsidRDefault="009E06B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.</w:t>
            </w:r>
          </w:p>
        </w:tc>
        <w:tc>
          <w:tcPr>
            <w:tcW w:w="738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50FDB73C" w:rsidR="009E06B8" w:rsidRPr="00293D36" w:rsidRDefault="00F1338D" w:rsidP="00387FD2">
            <w:pPr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7D4E7C">
              <w:rPr>
                <w:rFonts w:ascii="Arial" w:hAnsi="Arial" w:cs="Arial"/>
                <w:sz w:val="24"/>
              </w:rPr>
              <w:t xml:space="preserve">Discuss the </w:t>
            </w:r>
            <w:r w:rsidRPr="00D40EB8">
              <w:rPr>
                <w:rFonts w:ascii="Arial" w:hAnsi="Arial" w:cs="Arial"/>
                <w:sz w:val="24"/>
              </w:rPr>
              <w:t>Friction forces and power loss in a lightly loaded journal bearing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365AD948" w:rsidR="009E06B8" w:rsidRPr="00293D36" w:rsidRDefault="009E06B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0E2D28E6" w:rsidR="009E06B8" w:rsidRPr="00293D36" w:rsidRDefault="009E06B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671FFE0C" w:rsidR="009E06B8" w:rsidRDefault="009E06B8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51A96C02" w14:textId="77777777" w:rsidR="000B6C33" w:rsidRPr="00D8462B" w:rsidRDefault="000B6C33" w:rsidP="000B6C33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p w14:paraId="57E6F09C" w14:textId="77777777" w:rsidR="000B6C33" w:rsidRDefault="000B6C33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sectPr w:rsidR="00286EA8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D12A78" w14:textId="77777777" w:rsidR="00A97B34" w:rsidRDefault="00A97B34">
      <w:pPr>
        <w:spacing w:line="240" w:lineRule="auto"/>
      </w:pPr>
      <w:r>
        <w:separator/>
      </w:r>
    </w:p>
  </w:endnote>
  <w:endnote w:type="continuationSeparator" w:id="0">
    <w:p w14:paraId="68C96A69" w14:textId="77777777" w:rsidR="00A97B34" w:rsidRDefault="00A97B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1584AB3E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AB71E7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AB71E7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30B8ED" w14:textId="77777777" w:rsidR="00A97B34" w:rsidRDefault="00A97B34">
      <w:pPr>
        <w:spacing w:after="0"/>
      </w:pPr>
      <w:r>
        <w:separator/>
      </w:r>
    </w:p>
  </w:footnote>
  <w:footnote w:type="continuationSeparator" w:id="0">
    <w:p w14:paraId="29F41D85" w14:textId="77777777" w:rsidR="00A97B34" w:rsidRDefault="00A97B3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880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B6C33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23DA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17D3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292D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9669F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06B8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97B34"/>
    <w:rsid w:val="00AA0DAE"/>
    <w:rsid w:val="00AA2132"/>
    <w:rsid w:val="00AA55FF"/>
    <w:rsid w:val="00AB0E70"/>
    <w:rsid w:val="00AB1B77"/>
    <w:rsid w:val="00AB2460"/>
    <w:rsid w:val="00AB59AC"/>
    <w:rsid w:val="00AB71E7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787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2D44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1338D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0B55154-CD82-44F4-92A9-1F54926EE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4</cp:revision>
  <cp:lastPrinted>2024-12-04T07:08:00Z</cp:lastPrinted>
  <dcterms:created xsi:type="dcterms:W3CDTF">2025-01-28T08:50:00Z</dcterms:created>
  <dcterms:modified xsi:type="dcterms:W3CDTF">2025-01-31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